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19EE724" w:rsidR="00173A24" w:rsidRPr="001676C5" w:rsidRDefault="001676C5" w:rsidP="001676C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676C5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14923C2" w:rsidR="00173A24" w:rsidRPr="001676C5" w:rsidRDefault="001676C5" w:rsidP="001676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1676C5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798CDC1" w:rsidR="00173A24" w:rsidRDefault="009526BB" w:rsidP="001676C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C1A3EE1" w14:textId="6EF46F03" w:rsidR="001676C5" w:rsidRPr="001676C5" w:rsidRDefault="001676C5" w:rsidP="001676C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Roboto" w:hAnsi="Roboto"/>
          <w:color w:val="111111"/>
          <w:shd w:val="clear" w:color="auto" w:fill="FFFFFF"/>
        </w:rPr>
        <w:t>The div tag is useful for a web page is look attractive</w:t>
      </w:r>
    </w:p>
    <w:p w14:paraId="00000020" w14:textId="5D5CAC57" w:rsidR="00173A24" w:rsidRPr="001676C5" w:rsidRDefault="001676C5" w:rsidP="001676C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Roboto" w:hAnsi="Roboto"/>
          <w:color w:val="111111"/>
          <w:shd w:val="clear" w:color="auto" w:fill="FFFFFF"/>
        </w:rPr>
        <w:t xml:space="preserve">The div tag helps </w:t>
      </w:r>
      <w:r>
        <w:rPr>
          <w:rFonts w:ascii="Roboto" w:hAnsi="Roboto"/>
          <w:color w:val="111111"/>
          <w:shd w:val="clear" w:color="auto" w:fill="FFFFFF"/>
        </w:rPr>
        <w:t>understand the content for the user</w:t>
      </w:r>
    </w:p>
    <w:p w14:paraId="474C5ACC" w14:textId="77777777" w:rsidR="001676C5" w:rsidRPr="001676C5" w:rsidRDefault="001676C5" w:rsidP="001676C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57E6C232" w:rsidR="00173A24" w:rsidRPr="001676C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C8D9FA3" w14:textId="04A195CA" w:rsidR="001676C5" w:rsidRPr="001676C5" w:rsidRDefault="001676C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676C5">
        <w:rPr>
          <w:rFonts w:ascii="Roboto" w:hAnsi="Roboto"/>
          <w:color w:val="111111"/>
          <w:sz w:val="24"/>
          <w:szCs w:val="24"/>
          <w:shd w:val="clear" w:color="auto" w:fill="FFFFFF"/>
        </w:rPr>
        <w:t>relative places an element relative to its current position without changing the layout around it, absolute places an element relative to its parent’s position and changing the layout around it.</w:t>
      </w:r>
    </w:p>
    <w:p w14:paraId="594219DB" w14:textId="4AB4D79F" w:rsidR="001676C5" w:rsidRDefault="001676C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6C0D857" w14:textId="7F383275" w:rsidR="001676C5" w:rsidRDefault="001676C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9F49CD4" w14:textId="77777777" w:rsidR="001676C5" w:rsidRDefault="001676C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C02AD61" w:rsidR="00173A24" w:rsidRPr="001676C5" w:rsidRDefault="001676C5" w:rsidP="001676C5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hd w:val="clear" w:color="auto" w:fill="FFFFFF"/>
        </w:rPr>
        <w:t>Definition and Usage</w:t>
      </w:r>
    </w:p>
    <w:p w14:paraId="0000002D" w14:textId="5FB29226" w:rsidR="00173A24" w:rsidRPr="001676C5" w:rsidRDefault="001676C5" w:rsidP="001676C5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hd w:val="clear" w:color="auto" w:fill="FFFFFF"/>
        </w:rPr>
        <w:t>Browser Suppor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2B95449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74EEEF" w14:textId="58FF0264" w:rsidR="001676C5" w:rsidRDefault="001676C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356C6A" w14:textId="77777777" w:rsidR="001676C5" w:rsidRDefault="001676C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3E045F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6. Which is the programming language used in the </w:t>
      </w:r>
      <w:r w:rsidR="001676C5">
        <w:rPr>
          <w:rFonts w:ascii="Muli" w:eastAsia="Muli" w:hAnsi="Muli" w:cs="Muli"/>
          <w:sz w:val="24"/>
          <w:szCs w:val="24"/>
        </w:rPr>
        <w:t>R</w:t>
      </w:r>
      <w:r>
        <w:rPr>
          <w:rFonts w:ascii="Muli" w:eastAsia="Muli" w:hAnsi="Muli" w:cs="Muli"/>
          <w:sz w:val="24"/>
          <w:szCs w:val="24"/>
        </w:rPr>
        <w:t>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71405A6" w:rsidR="00173A24" w:rsidRDefault="00B50F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B9D3E24" w:rsidR="00173A24" w:rsidRDefault="00B50F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2E8F8A" w:rsidR="00173A24" w:rsidRDefault="00B50F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z w:val="27"/>
          <w:szCs w:val="27"/>
          <w:shd w:val="clear" w:color="auto" w:fill="FFFFFF"/>
        </w:rPr>
        <w:t>Open snack</w:t>
      </w:r>
      <w:r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 expo </w:t>
      </w:r>
      <w:r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go to my device section on the right of the screen download </w:t>
      </w:r>
      <w:r w:rsidR="008C51C8"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the </w:t>
      </w:r>
      <w:r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expo client on </w:t>
      </w:r>
      <w:r w:rsidR="008C51C8">
        <w:rPr>
          <w:rFonts w:ascii="Roboto" w:hAnsi="Roboto"/>
          <w:color w:val="111111"/>
          <w:sz w:val="27"/>
          <w:szCs w:val="27"/>
          <w:shd w:val="clear" w:color="auto" w:fill="FFFFFF"/>
        </w:rPr>
        <w:t>my</w:t>
      </w:r>
      <w:r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 phon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1E732A0E" w:rsidR="00173A24" w:rsidRPr="008C51C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78BB5055" w:rsidR="00173A24" w:rsidRPr="008C51C8" w:rsidRDefault="008C51C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C51C8">
        <w:rPr>
          <w:rStyle w:val="Strong"/>
          <w:rFonts w:ascii="Roboto" w:hAnsi="Roboto"/>
          <w:b w:val="0"/>
          <w:bCs w:val="0"/>
          <w:color w:val="111111"/>
          <w:sz w:val="24"/>
          <w:szCs w:val="24"/>
          <w:shd w:val="clear" w:color="auto" w:fill="FFFFFF"/>
        </w:rPr>
        <w:t>returns a description of what you want to see on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Pr="008C51C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84CD3E1" w:rsidR="00173A24" w:rsidRPr="008C51C8" w:rsidRDefault="008C51C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C51C8">
        <w:rPr>
          <w:rStyle w:val="Strong"/>
          <w:rFonts w:ascii="Roboto" w:hAnsi="Roboto"/>
          <w:b w:val="0"/>
          <w:bCs w:val="0"/>
          <w:color w:val="111111"/>
          <w:sz w:val="24"/>
          <w:szCs w:val="24"/>
          <w:shd w:val="clear" w:color="auto" w:fill="FFFFFF"/>
        </w:rPr>
        <w:t>return the data/response/JSX elements depending on where it is used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18E5AEB7" w:rsidR="00173A24" w:rsidRDefault="009526BB" w:rsidP="008C51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E6C5F66" w14:textId="05CDA0EC" w:rsidR="008C51C8" w:rsidRDefault="00F021A5" w:rsidP="008C51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style,title</w:t>
      </w:r>
    </w:p>
    <w:p w14:paraId="00000060" w14:textId="3EC8E42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8790C8" w14:textId="77777777" w:rsidR="00B50F25" w:rsidRDefault="00B50F25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B50F2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EAF02DF"/>
    <w:multiLevelType w:val="hybridMultilevel"/>
    <w:tmpl w:val="86085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DED0E88"/>
    <w:multiLevelType w:val="hybridMultilevel"/>
    <w:tmpl w:val="4C84C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541DA"/>
    <w:multiLevelType w:val="hybridMultilevel"/>
    <w:tmpl w:val="200AABE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76C5"/>
    <w:rsid w:val="00173A24"/>
    <w:rsid w:val="008C51C8"/>
    <w:rsid w:val="009526BB"/>
    <w:rsid w:val="00B50F25"/>
    <w:rsid w:val="00F0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676C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676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be Hsu</cp:lastModifiedBy>
  <cp:revision>3</cp:revision>
  <dcterms:created xsi:type="dcterms:W3CDTF">2021-01-06T05:46:00Z</dcterms:created>
  <dcterms:modified xsi:type="dcterms:W3CDTF">2021-12-23T23:45:00Z</dcterms:modified>
</cp:coreProperties>
</file>